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page" w:horzAnchor="margin" w:tblpXSpec="center" w:tblpY="2167"/>
        <w:tblW w:w="11093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093"/>
      </w:tblGrid>
      <w:tr w:rsidR="0009481D" w:rsidTr="004A4891">
        <w:trPr>
          <w:trHeight w:val="6596"/>
        </w:trPr>
        <w:tc>
          <w:tcPr>
            <w:tcW w:w="11093" w:type="dxa"/>
          </w:tcPr>
          <w:p w:rsidR="0009481D" w:rsidRPr="001E18AC" w:rsidRDefault="0009481D" w:rsidP="004A4891">
            <w:pPr>
              <w:jc w:val="center"/>
              <w:rPr>
                <w:b/>
                <w:sz w:val="56"/>
                <w:szCs w:val="72"/>
                <w:u w:val="single"/>
              </w:rPr>
            </w:pPr>
            <w:r w:rsidRPr="001E18AC">
              <w:rPr>
                <w:b/>
                <w:sz w:val="56"/>
                <w:szCs w:val="72"/>
                <w:u w:val="single"/>
              </w:rPr>
              <w:t xml:space="preserve">K 3 </w:t>
            </w:r>
          </w:p>
          <w:p w:rsidR="0009481D" w:rsidRPr="001E18AC" w:rsidRDefault="0009481D" w:rsidP="004A4891">
            <w:pPr>
              <w:jc w:val="center"/>
              <w:rPr>
                <w:b/>
                <w:color w:val="FF0000"/>
                <w:sz w:val="28"/>
                <w:szCs w:val="32"/>
                <w:u w:val="single"/>
              </w:rPr>
            </w:pPr>
            <w:r w:rsidRPr="001E18AC">
              <w:rPr>
                <w:b/>
                <w:color w:val="FF0000"/>
                <w:sz w:val="28"/>
                <w:szCs w:val="32"/>
                <w:u w:val="single"/>
              </w:rPr>
              <w:t>(EV-BÜRO EŞYASI TAŞIMACILIĞI)</w:t>
            </w:r>
          </w:p>
          <w:p w:rsidR="0009481D" w:rsidRPr="001E18AC" w:rsidRDefault="0009481D" w:rsidP="004A4891">
            <w:pPr>
              <w:jc w:val="center"/>
              <w:rPr>
                <w:b/>
                <w:color w:val="0070C0"/>
                <w:szCs w:val="28"/>
              </w:rPr>
            </w:pPr>
            <w:r w:rsidRPr="001E18AC">
              <w:rPr>
                <w:b/>
                <w:color w:val="0070C0"/>
                <w:szCs w:val="28"/>
              </w:rPr>
              <w:t>(GERÇEK KİŞİLER)</w:t>
            </w:r>
          </w:p>
          <w:p w:rsidR="0009481D" w:rsidRPr="001E18AC" w:rsidRDefault="0009481D" w:rsidP="004A4891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  <w:sz w:val="22"/>
              </w:rPr>
            </w:pPr>
            <w:r w:rsidRPr="001E18AC">
              <w:rPr>
                <w:rFonts w:ascii="Cambria" w:hAnsi="Cambria"/>
                <w:sz w:val="22"/>
              </w:rPr>
              <w:t>BAŞVURU DİLEKÇESİ (ODAMIZDAN VEYA WEB SİTEMİZDEN TEMİN EDEBİLİRSİNİZ.)</w:t>
            </w:r>
          </w:p>
          <w:p w:rsidR="0009481D" w:rsidRPr="001E18AC" w:rsidRDefault="0009481D" w:rsidP="004A4891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  <w:sz w:val="22"/>
              </w:rPr>
            </w:pPr>
            <w:proofErr w:type="gramStart"/>
            <w:r w:rsidRPr="001E18AC">
              <w:rPr>
                <w:rFonts w:ascii="Cambria" w:hAnsi="Cambria"/>
                <w:sz w:val="22"/>
              </w:rPr>
              <w:t>NÜFUS CÜZDANI FOTOKOPİSİ.</w:t>
            </w:r>
            <w:proofErr w:type="gramEnd"/>
          </w:p>
          <w:p w:rsidR="00C568AC" w:rsidRPr="001E18AC" w:rsidRDefault="00C568AC" w:rsidP="004A4891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  <w:sz w:val="22"/>
              </w:rPr>
            </w:pPr>
            <w:r w:rsidRPr="001E18AC">
              <w:rPr>
                <w:rFonts w:ascii="Cambria" w:hAnsi="Cambria"/>
                <w:sz w:val="22"/>
              </w:rPr>
              <w:t>SABIKA KAYDI.</w:t>
            </w:r>
          </w:p>
          <w:p w:rsidR="006E5529" w:rsidRPr="001E18AC" w:rsidRDefault="006E5529" w:rsidP="004A4891">
            <w:pPr>
              <w:numPr>
                <w:ilvl w:val="0"/>
                <w:numId w:val="5"/>
              </w:numPr>
              <w:rPr>
                <w:rFonts w:ascii="Cambria" w:hAnsi="Cambria"/>
                <w:sz w:val="22"/>
              </w:rPr>
            </w:pPr>
            <w:r w:rsidRPr="001E18AC">
              <w:rPr>
                <w:rFonts w:ascii="Cambria" w:hAnsi="Cambria"/>
                <w:sz w:val="22"/>
              </w:rPr>
              <w:t>GELİR İDARESİ BAŞKANLIĞI ELEKTRONİK TEBLİGAT SİSTEMİNE KAYITLI OLDUĞUNA DAİR İNTERNET SAYFASI EKRAN ÇIKTISI VEYA VERGİ DAİRESİ YAZISI</w:t>
            </w:r>
            <w:r w:rsidR="006C5299" w:rsidRPr="001E18AC">
              <w:rPr>
                <w:rFonts w:ascii="Cambria" w:hAnsi="Cambria"/>
                <w:sz w:val="22"/>
              </w:rPr>
              <w:t>.</w:t>
            </w:r>
            <w:r w:rsidRPr="001E18AC">
              <w:rPr>
                <w:rFonts w:ascii="Cambria" w:hAnsi="Cambria"/>
                <w:sz w:val="22"/>
              </w:rPr>
              <w:t xml:space="preserve"> (https://www.turkiye.gov.tr/gib-intvrg-e-tebligat-goruntuleme)</w:t>
            </w:r>
          </w:p>
          <w:p w:rsidR="0009481D" w:rsidRPr="001E18AC" w:rsidRDefault="0009481D" w:rsidP="004A4891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  <w:sz w:val="22"/>
              </w:rPr>
            </w:pPr>
            <w:r w:rsidRPr="001E18AC">
              <w:rPr>
                <w:rFonts w:ascii="Cambria" w:hAnsi="Cambria"/>
                <w:sz w:val="22"/>
              </w:rPr>
              <w:t>RUHSAT FOTOKOPİLERİ (</w:t>
            </w:r>
            <w:r w:rsidRPr="001E18AC">
              <w:rPr>
                <w:rFonts w:ascii="Cambria" w:hAnsi="Cambria"/>
                <w:b/>
                <w:sz w:val="22"/>
              </w:rPr>
              <w:t xml:space="preserve">TİCARİ </w:t>
            </w:r>
            <w:r w:rsidRPr="001E18AC">
              <w:rPr>
                <w:rFonts w:ascii="Cambria" w:hAnsi="Cambria"/>
                <w:sz w:val="22"/>
              </w:rPr>
              <w:t>OLACAK.)</w:t>
            </w:r>
            <w:r w:rsidR="006E5529" w:rsidRPr="001E18AC">
              <w:rPr>
                <w:rFonts w:ascii="Cambria" w:hAnsi="Cambria"/>
                <w:sz w:val="22"/>
              </w:rPr>
              <w:t xml:space="preserve"> </w:t>
            </w:r>
            <w:r w:rsidRPr="001E18AC">
              <w:rPr>
                <w:rFonts w:ascii="Cambria" w:hAnsi="Cambria"/>
                <w:sz w:val="22"/>
              </w:rPr>
              <w:t>ARAÇLARIN FENNİ MUAYENELERİ GEÇMEMİŞ OLACAK.</w:t>
            </w:r>
          </w:p>
          <w:p w:rsidR="0009481D" w:rsidRPr="001E18AC" w:rsidRDefault="0009481D" w:rsidP="004A4891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  <w:sz w:val="22"/>
              </w:rPr>
            </w:pPr>
            <w:r w:rsidRPr="001E18AC">
              <w:rPr>
                <w:rFonts w:ascii="Cambria" w:hAnsi="Cambria"/>
                <w:sz w:val="22"/>
              </w:rPr>
              <w:t xml:space="preserve">ARAÇLARIN </w:t>
            </w:r>
            <w:r w:rsidRPr="001E18AC">
              <w:rPr>
                <w:rFonts w:ascii="Cambria" w:hAnsi="Cambria"/>
                <w:b/>
                <w:sz w:val="22"/>
                <w:u w:val="single"/>
              </w:rPr>
              <w:t>AZAMİ YÜKLÜ AĞIRLIĞI</w:t>
            </w:r>
            <w:r w:rsidRPr="001E18AC">
              <w:rPr>
                <w:rFonts w:ascii="Cambria" w:hAnsi="Cambria"/>
                <w:sz w:val="22"/>
              </w:rPr>
              <w:t xml:space="preserve"> TOPLAMI </w:t>
            </w:r>
            <w:r w:rsidRPr="001E18AC">
              <w:rPr>
                <w:rFonts w:ascii="Cambria" w:hAnsi="Cambria"/>
                <w:b/>
                <w:sz w:val="22"/>
                <w:u w:val="single"/>
              </w:rPr>
              <w:t>35.000</w:t>
            </w:r>
            <w:r w:rsidRPr="001E18AC">
              <w:rPr>
                <w:rFonts w:ascii="Cambria" w:hAnsi="Cambria"/>
                <w:sz w:val="22"/>
              </w:rPr>
              <w:t xml:space="preserve"> KG. OLACAK. </w:t>
            </w:r>
          </w:p>
          <w:p w:rsidR="0009481D" w:rsidRPr="001E18AC" w:rsidRDefault="0009481D" w:rsidP="004A4891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  <w:b/>
                <w:sz w:val="18"/>
                <w:szCs w:val="20"/>
              </w:rPr>
            </w:pPr>
            <w:r w:rsidRPr="001E18AC">
              <w:rPr>
                <w:rFonts w:ascii="Cambria" w:hAnsi="Cambria"/>
                <w:sz w:val="22"/>
              </w:rPr>
              <w:t xml:space="preserve">BAŞVURU SAHİBİ YADA SİGORTALI ÇALIŞANI ADINA EN AZ BİR ADET </w:t>
            </w:r>
            <w:r w:rsidRPr="001E18AC">
              <w:rPr>
                <w:rFonts w:ascii="Cambria" w:hAnsi="Cambria"/>
                <w:b/>
                <w:sz w:val="22"/>
              </w:rPr>
              <w:t>ORTA DÜZEY YÖNETİCİ 4</w:t>
            </w:r>
            <w:r w:rsidRPr="001E18AC">
              <w:rPr>
                <w:rFonts w:ascii="Cambria" w:hAnsi="Cambria"/>
                <w:sz w:val="22"/>
              </w:rPr>
              <w:t xml:space="preserve"> </w:t>
            </w:r>
            <w:r w:rsidRPr="001E18AC">
              <w:rPr>
                <w:rFonts w:ascii="Cambria" w:hAnsi="Cambria"/>
                <w:sz w:val="22"/>
                <w:u w:val="single"/>
              </w:rPr>
              <w:t>VEYA</w:t>
            </w:r>
            <w:r w:rsidRPr="001E18AC">
              <w:rPr>
                <w:rFonts w:ascii="Cambria" w:hAnsi="Cambria"/>
                <w:sz w:val="22"/>
              </w:rPr>
              <w:t xml:space="preserve"> </w:t>
            </w:r>
            <w:r w:rsidRPr="001E18AC">
              <w:rPr>
                <w:rFonts w:ascii="Cambria" w:hAnsi="Cambria"/>
                <w:b/>
                <w:sz w:val="22"/>
              </w:rPr>
              <w:t>ÜST DÜZEY YÖNETİCİ 4</w:t>
            </w:r>
            <w:r w:rsidRPr="001E18AC">
              <w:rPr>
                <w:rFonts w:ascii="Cambria" w:hAnsi="Cambria"/>
                <w:sz w:val="22"/>
              </w:rPr>
              <w:t xml:space="preserve"> MESLEKİ </w:t>
            </w:r>
            <w:proofErr w:type="gramStart"/>
            <w:r w:rsidRPr="001E18AC">
              <w:rPr>
                <w:rFonts w:ascii="Cambria" w:hAnsi="Cambria"/>
                <w:sz w:val="22"/>
              </w:rPr>
              <w:t>YETERLİLİK  BELGESİ</w:t>
            </w:r>
            <w:proofErr w:type="gramEnd"/>
            <w:r w:rsidRPr="001E18AC">
              <w:rPr>
                <w:rFonts w:ascii="Cambria" w:hAnsi="Cambria"/>
                <w:sz w:val="22"/>
              </w:rPr>
              <w:t xml:space="preserve"> FOTOKOPİSİ.(İLK BAŞVURULARDA 180 GÜN SÜRE VERİLMEKTEDİR.)</w:t>
            </w:r>
          </w:p>
          <w:p w:rsidR="00910373" w:rsidRPr="001E18AC" w:rsidRDefault="0009481D" w:rsidP="00910373">
            <w:pPr>
              <w:numPr>
                <w:ilvl w:val="0"/>
                <w:numId w:val="9"/>
              </w:numPr>
              <w:jc w:val="both"/>
              <w:rPr>
                <w:rFonts w:ascii="Cambria" w:hAnsi="Cambria"/>
                <w:sz w:val="22"/>
              </w:rPr>
            </w:pPr>
            <w:r w:rsidRPr="001E18AC">
              <w:rPr>
                <w:rFonts w:ascii="Cambria" w:hAnsi="Cambria"/>
                <w:sz w:val="22"/>
              </w:rPr>
              <w:t>YETKİ BELGESİ ÜCRETİ</w:t>
            </w:r>
            <w:r w:rsidRPr="001E18AC">
              <w:rPr>
                <w:rFonts w:ascii="Cambria" w:hAnsi="Cambria"/>
                <w:b/>
                <w:sz w:val="22"/>
              </w:rPr>
              <w:t xml:space="preserve"> </w:t>
            </w:r>
            <w:r w:rsidR="001E18AC">
              <w:rPr>
                <w:rFonts w:ascii="Cambria" w:hAnsi="Cambria"/>
                <w:b/>
                <w:sz w:val="22"/>
              </w:rPr>
              <w:t>63,331</w:t>
            </w:r>
            <w:r w:rsidR="00910373" w:rsidRPr="001E18AC">
              <w:rPr>
                <w:rFonts w:ascii="Cambria" w:hAnsi="Cambria"/>
                <w:b/>
                <w:sz w:val="22"/>
              </w:rPr>
              <w:t xml:space="preserve">.00 TL+ </w:t>
            </w:r>
            <w:r w:rsidR="00910373" w:rsidRPr="001E18AC">
              <w:rPr>
                <w:rFonts w:ascii="Cambria" w:hAnsi="Cambria"/>
                <w:sz w:val="22"/>
              </w:rPr>
              <w:t>ARAÇ BAŞI</w:t>
            </w:r>
            <w:r w:rsidR="001E18AC">
              <w:rPr>
                <w:rFonts w:ascii="Cambria" w:hAnsi="Cambria"/>
                <w:b/>
                <w:sz w:val="22"/>
              </w:rPr>
              <w:t xml:space="preserve"> 3,788</w:t>
            </w:r>
            <w:r w:rsidR="00910373" w:rsidRPr="001E18AC">
              <w:rPr>
                <w:rFonts w:ascii="Cambria" w:hAnsi="Cambria"/>
                <w:b/>
                <w:sz w:val="22"/>
              </w:rPr>
              <w:t>.00 TL+ODA ÜCRETİ</w:t>
            </w:r>
            <w:r w:rsidR="001E18AC">
              <w:rPr>
                <w:rFonts w:ascii="Cambria" w:hAnsi="Cambria"/>
                <w:sz w:val="22"/>
              </w:rPr>
              <w:t>.(2026</w:t>
            </w:r>
            <w:r w:rsidR="00910373" w:rsidRPr="001E18AC">
              <w:rPr>
                <w:rFonts w:ascii="Cambria" w:hAnsi="Cambria"/>
                <w:sz w:val="22"/>
              </w:rPr>
              <w:t xml:space="preserve"> YILI FİYATIDIR.)</w:t>
            </w:r>
          </w:p>
          <w:p w:rsidR="0009481D" w:rsidRPr="001E18AC" w:rsidRDefault="0009481D" w:rsidP="004A4891">
            <w:pPr>
              <w:jc w:val="both"/>
              <w:rPr>
                <w:rFonts w:ascii="Cambria" w:hAnsi="Cambria"/>
                <w:b/>
                <w:sz w:val="18"/>
                <w:szCs w:val="20"/>
              </w:rPr>
            </w:pPr>
          </w:p>
          <w:p w:rsidR="0009481D" w:rsidRPr="001E18AC" w:rsidRDefault="0009481D" w:rsidP="004A4891">
            <w:pPr>
              <w:numPr>
                <w:ilvl w:val="0"/>
                <w:numId w:val="7"/>
              </w:numPr>
              <w:rPr>
                <w:b/>
                <w:sz w:val="18"/>
                <w:szCs w:val="20"/>
              </w:rPr>
            </w:pPr>
            <w:r w:rsidRPr="001E18AC">
              <w:rPr>
                <w:b/>
                <w:color w:val="FF0000"/>
                <w:sz w:val="18"/>
                <w:szCs w:val="20"/>
              </w:rPr>
              <w:t>ÖNEMLİ NOT:</w:t>
            </w:r>
            <w:r w:rsidRPr="001E18AC">
              <w:rPr>
                <w:b/>
                <w:sz w:val="18"/>
                <w:szCs w:val="20"/>
              </w:rPr>
              <w:t xml:space="preserve">  1. BAŞVURU SAHİBİNİN FAAL VERGİ MÜKELLEFİ OLMASI GEREKMEKTEDİR.</w:t>
            </w:r>
          </w:p>
          <w:p w:rsidR="0009481D" w:rsidRPr="001E18AC" w:rsidRDefault="0009481D" w:rsidP="004A4891">
            <w:pPr>
              <w:ind w:left="2535"/>
              <w:rPr>
                <w:b/>
                <w:sz w:val="18"/>
                <w:szCs w:val="20"/>
              </w:rPr>
            </w:pPr>
            <w:r w:rsidRPr="001E18AC">
              <w:rPr>
                <w:b/>
                <w:sz w:val="18"/>
                <w:szCs w:val="20"/>
              </w:rPr>
              <w:t xml:space="preserve">       2. BAŞVURU SAHİBİ YERİNE </w:t>
            </w:r>
            <w:proofErr w:type="gramStart"/>
            <w:r w:rsidRPr="001E18AC">
              <w:rPr>
                <w:b/>
                <w:sz w:val="18"/>
                <w:szCs w:val="20"/>
              </w:rPr>
              <w:t>VEKALETLE</w:t>
            </w:r>
            <w:proofErr w:type="gramEnd"/>
            <w:r w:rsidRPr="001E18AC">
              <w:rPr>
                <w:b/>
                <w:sz w:val="18"/>
                <w:szCs w:val="20"/>
              </w:rPr>
              <w:t xml:space="preserve"> İŞLEM YAPTIRANLARIN NOTERDEN</w:t>
            </w:r>
          </w:p>
          <w:p w:rsidR="0009481D" w:rsidRPr="001E18AC" w:rsidRDefault="0009481D" w:rsidP="004A4891">
            <w:pPr>
              <w:ind w:left="2535"/>
              <w:rPr>
                <w:b/>
                <w:sz w:val="18"/>
                <w:szCs w:val="20"/>
              </w:rPr>
            </w:pPr>
            <w:r w:rsidRPr="001E18AC">
              <w:rPr>
                <w:b/>
                <w:sz w:val="18"/>
                <w:szCs w:val="20"/>
              </w:rPr>
              <w:t xml:space="preserve">           ALDIKLARI </w:t>
            </w:r>
            <w:proofErr w:type="gramStart"/>
            <w:r w:rsidRPr="001E18AC">
              <w:rPr>
                <w:b/>
                <w:sz w:val="18"/>
                <w:szCs w:val="20"/>
              </w:rPr>
              <w:t>VEKALETNAMELERDE</w:t>
            </w:r>
            <w:proofErr w:type="gramEnd"/>
            <w:r w:rsidRPr="001E18AC">
              <w:rPr>
                <w:b/>
                <w:sz w:val="18"/>
                <w:szCs w:val="20"/>
              </w:rPr>
              <w:t xml:space="preserve"> TİCARET VE SANAYİ ODALARI İBARESİ</w:t>
            </w:r>
          </w:p>
          <w:p w:rsidR="0009481D" w:rsidRPr="001E18AC" w:rsidRDefault="0009481D" w:rsidP="001E18AC">
            <w:pPr>
              <w:ind w:left="720"/>
              <w:rPr>
                <w:b/>
                <w:sz w:val="18"/>
                <w:szCs w:val="20"/>
              </w:rPr>
            </w:pPr>
            <w:r w:rsidRPr="001E18AC">
              <w:rPr>
                <w:b/>
                <w:sz w:val="18"/>
                <w:szCs w:val="20"/>
              </w:rPr>
              <w:t xml:space="preserve">                                               GEÇMESİ GEREKMEKTEDİR.</w:t>
            </w:r>
          </w:p>
        </w:tc>
      </w:tr>
      <w:tr w:rsidR="0009481D" w:rsidTr="001E18AC">
        <w:trPr>
          <w:trHeight w:val="335"/>
        </w:trPr>
        <w:tc>
          <w:tcPr>
            <w:tcW w:w="11093" w:type="dxa"/>
          </w:tcPr>
          <w:p w:rsidR="0009481D" w:rsidRPr="001E18AC" w:rsidRDefault="0009481D" w:rsidP="004A4891">
            <w:pPr>
              <w:jc w:val="center"/>
              <w:rPr>
                <w:b/>
                <w:sz w:val="56"/>
                <w:szCs w:val="72"/>
                <w:u w:val="single"/>
              </w:rPr>
            </w:pPr>
            <w:r w:rsidRPr="001E18AC">
              <w:rPr>
                <w:b/>
                <w:sz w:val="56"/>
                <w:szCs w:val="72"/>
                <w:u w:val="single"/>
              </w:rPr>
              <w:t xml:space="preserve">K 3 </w:t>
            </w:r>
          </w:p>
          <w:p w:rsidR="0009481D" w:rsidRPr="001E18AC" w:rsidRDefault="0009481D" w:rsidP="004A4891">
            <w:pPr>
              <w:jc w:val="center"/>
              <w:rPr>
                <w:b/>
                <w:color w:val="FF0000"/>
                <w:sz w:val="28"/>
                <w:szCs w:val="32"/>
                <w:u w:val="single"/>
              </w:rPr>
            </w:pPr>
            <w:r w:rsidRPr="001E18AC">
              <w:rPr>
                <w:b/>
                <w:color w:val="FF0000"/>
                <w:sz w:val="28"/>
                <w:szCs w:val="32"/>
                <w:u w:val="single"/>
              </w:rPr>
              <w:t>(EV-BÜRO EŞYASI TAŞIMACILIĞI)</w:t>
            </w:r>
          </w:p>
          <w:p w:rsidR="0009481D" w:rsidRPr="001E18AC" w:rsidRDefault="0009481D" w:rsidP="004A4891">
            <w:pPr>
              <w:jc w:val="center"/>
              <w:rPr>
                <w:b/>
                <w:color w:val="0070C0"/>
                <w:szCs w:val="28"/>
              </w:rPr>
            </w:pPr>
            <w:r w:rsidRPr="001E18AC">
              <w:rPr>
                <w:b/>
                <w:color w:val="0070C0"/>
                <w:szCs w:val="28"/>
              </w:rPr>
              <w:t>( ŞİRKETLER)</w:t>
            </w:r>
          </w:p>
          <w:p w:rsidR="0009481D" w:rsidRPr="001E18AC" w:rsidRDefault="0009481D" w:rsidP="004A4891">
            <w:pPr>
              <w:numPr>
                <w:ilvl w:val="0"/>
                <w:numId w:val="6"/>
              </w:numPr>
              <w:rPr>
                <w:rFonts w:ascii="Cambria" w:hAnsi="Cambria"/>
                <w:sz w:val="22"/>
              </w:rPr>
            </w:pPr>
            <w:r w:rsidRPr="001E18AC">
              <w:rPr>
                <w:rFonts w:ascii="Cambria" w:hAnsi="Cambria"/>
                <w:sz w:val="22"/>
              </w:rPr>
              <w:t>BAŞVURU DİLEKÇESİ (ODAMIZDAN VEYA WEB SİTEMİZDEN TEMİN EDEBİLİRSİNİZ.)</w:t>
            </w:r>
          </w:p>
          <w:p w:rsidR="0009481D" w:rsidRPr="001E18AC" w:rsidRDefault="0009481D" w:rsidP="004A4891">
            <w:pPr>
              <w:numPr>
                <w:ilvl w:val="0"/>
                <w:numId w:val="6"/>
              </w:numPr>
              <w:rPr>
                <w:rFonts w:ascii="Cambria" w:hAnsi="Cambria"/>
                <w:sz w:val="22"/>
              </w:rPr>
            </w:pPr>
            <w:r w:rsidRPr="001E18AC">
              <w:rPr>
                <w:rFonts w:ascii="Cambria" w:hAnsi="Cambria"/>
                <w:sz w:val="22"/>
              </w:rPr>
              <w:t>ŞİRKET İMZA SİRKÜSÜ FOTOKOPİSİ.</w:t>
            </w:r>
          </w:p>
          <w:p w:rsidR="00C568AC" w:rsidRPr="001E18AC" w:rsidRDefault="00C568AC" w:rsidP="004A4891">
            <w:pPr>
              <w:numPr>
                <w:ilvl w:val="0"/>
                <w:numId w:val="6"/>
              </w:numPr>
              <w:rPr>
                <w:rFonts w:ascii="Cambria" w:hAnsi="Cambria"/>
                <w:sz w:val="22"/>
              </w:rPr>
            </w:pPr>
            <w:r w:rsidRPr="001E18AC">
              <w:rPr>
                <w:rFonts w:ascii="Cambria" w:hAnsi="Cambria"/>
                <w:sz w:val="22"/>
              </w:rPr>
              <w:t>SABIKA KAYDI.</w:t>
            </w:r>
          </w:p>
          <w:p w:rsidR="00BF681E" w:rsidRPr="001E18AC" w:rsidRDefault="00BF681E" w:rsidP="004A4891">
            <w:pPr>
              <w:numPr>
                <w:ilvl w:val="0"/>
                <w:numId w:val="6"/>
              </w:numPr>
              <w:rPr>
                <w:rFonts w:ascii="Cambria" w:hAnsi="Cambria"/>
                <w:sz w:val="22"/>
              </w:rPr>
            </w:pPr>
            <w:proofErr w:type="gramStart"/>
            <w:r w:rsidRPr="001E18AC">
              <w:rPr>
                <w:rFonts w:ascii="Cambria" w:hAnsi="Cambria"/>
                <w:sz w:val="22"/>
              </w:rPr>
              <w:t>SİCİL TASDİKNAMESİ FOTOKOPİSİ.</w:t>
            </w:r>
            <w:proofErr w:type="gramEnd"/>
          </w:p>
          <w:p w:rsidR="0009481D" w:rsidRPr="001E18AC" w:rsidRDefault="0009481D" w:rsidP="004A4891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sz w:val="22"/>
              </w:rPr>
            </w:pPr>
            <w:proofErr w:type="gramStart"/>
            <w:r w:rsidRPr="001E18AC">
              <w:rPr>
                <w:rFonts w:ascii="Cambria" w:hAnsi="Cambria"/>
                <w:sz w:val="22"/>
              </w:rPr>
              <w:t>ŞİRKET ORTAKLARIN VE YETKİLİNİN NÜFUS CÜZDANI FOTOKOPİLERİ.(ANONİM ŞİRKET VE KOOPERATİF İSE YÖNETİM KURULU ÜYELERİ.)</w:t>
            </w:r>
            <w:proofErr w:type="gramEnd"/>
          </w:p>
          <w:p w:rsidR="0009481D" w:rsidRPr="001E18AC" w:rsidRDefault="0009481D" w:rsidP="004A4891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sz w:val="22"/>
              </w:rPr>
            </w:pPr>
            <w:proofErr w:type="gramStart"/>
            <w:r w:rsidRPr="001E18AC">
              <w:rPr>
                <w:rFonts w:ascii="Cambria" w:hAnsi="Cambria"/>
                <w:sz w:val="22"/>
              </w:rPr>
              <w:t>EN SON SERMAYE VE ORTAKLARI GÖSTEREN TİCARET SİCİL GAZETESİ FOTOKOPİSİ.</w:t>
            </w:r>
            <w:proofErr w:type="gramEnd"/>
          </w:p>
          <w:p w:rsidR="0009481D" w:rsidRPr="001E18AC" w:rsidRDefault="006E5529" w:rsidP="004A4891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sz w:val="22"/>
              </w:rPr>
            </w:pPr>
            <w:r w:rsidRPr="001E18AC">
              <w:rPr>
                <w:rFonts w:ascii="Cambria" w:hAnsi="Cambria"/>
                <w:sz w:val="22"/>
              </w:rPr>
              <w:t>GELİR İDARESİ BAŞKANLIĞI ELEKTRONİK TEBLİGAT SİSTEMİNE KAYITLI OLDUĞUNA DAİR İNTERNET SAYFASI EKRAN ÇIKTISI VEYA VERGİ DAİRESİ YAZISI</w:t>
            </w:r>
            <w:r w:rsidR="006C5299" w:rsidRPr="001E18AC">
              <w:rPr>
                <w:rFonts w:ascii="Cambria" w:hAnsi="Cambria"/>
                <w:sz w:val="22"/>
              </w:rPr>
              <w:t>.</w:t>
            </w:r>
          </w:p>
          <w:p w:rsidR="0009481D" w:rsidRPr="001E18AC" w:rsidRDefault="0009481D" w:rsidP="004A4891">
            <w:pPr>
              <w:numPr>
                <w:ilvl w:val="0"/>
                <w:numId w:val="6"/>
              </w:numPr>
              <w:rPr>
                <w:rFonts w:ascii="Cambria" w:hAnsi="Cambria"/>
                <w:sz w:val="22"/>
              </w:rPr>
            </w:pPr>
            <w:r w:rsidRPr="001E18AC">
              <w:rPr>
                <w:rFonts w:ascii="Cambria" w:hAnsi="Cambria"/>
                <w:sz w:val="22"/>
              </w:rPr>
              <w:t xml:space="preserve">ARAÇLARIN </w:t>
            </w:r>
            <w:r w:rsidRPr="001E18AC">
              <w:rPr>
                <w:rFonts w:ascii="Cambria" w:hAnsi="Cambria"/>
                <w:b/>
                <w:sz w:val="22"/>
                <w:u w:val="single"/>
              </w:rPr>
              <w:t>AZAMİ YÜKLÜ AĞIRLIĞI</w:t>
            </w:r>
            <w:r w:rsidRPr="001E18AC">
              <w:rPr>
                <w:rFonts w:ascii="Cambria" w:hAnsi="Cambria"/>
                <w:sz w:val="22"/>
              </w:rPr>
              <w:t xml:space="preserve"> TOPLAMI EN AZ </w:t>
            </w:r>
            <w:r w:rsidRPr="001E18AC">
              <w:rPr>
                <w:rFonts w:ascii="Cambria" w:hAnsi="Cambria"/>
                <w:b/>
                <w:sz w:val="22"/>
                <w:u w:val="single"/>
              </w:rPr>
              <w:t>35.000</w:t>
            </w:r>
            <w:r w:rsidRPr="001E18AC">
              <w:rPr>
                <w:rFonts w:ascii="Cambria" w:hAnsi="Cambria"/>
                <w:sz w:val="22"/>
              </w:rPr>
              <w:t xml:space="preserve"> KG OLACAK. </w:t>
            </w:r>
          </w:p>
          <w:p w:rsidR="0009481D" w:rsidRPr="001E18AC" w:rsidRDefault="0009481D" w:rsidP="004A4891">
            <w:pPr>
              <w:numPr>
                <w:ilvl w:val="0"/>
                <w:numId w:val="6"/>
              </w:numPr>
              <w:rPr>
                <w:rFonts w:ascii="Cambria" w:hAnsi="Cambria"/>
                <w:sz w:val="22"/>
              </w:rPr>
            </w:pPr>
            <w:r w:rsidRPr="001E18AC">
              <w:rPr>
                <w:rFonts w:ascii="Cambria" w:hAnsi="Cambria"/>
                <w:sz w:val="22"/>
              </w:rPr>
              <w:t>RUHSAT FOTOKOPİLERİ.(</w:t>
            </w:r>
            <w:r w:rsidRPr="001E18AC">
              <w:rPr>
                <w:rFonts w:ascii="Cambria" w:hAnsi="Cambria"/>
                <w:b/>
                <w:sz w:val="22"/>
              </w:rPr>
              <w:t>TİCARİ</w:t>
            </w:r>
            <w:r w:rsidRPr="001E18AC">
              <w:rPr>
                <w:rFonts w:ascii="Cambria" w:hAnsi="Cambria"/>
                <w:sz w:val="22"/>
              </w:rPr>
              <w:t xml:space="preserve"> OLACAK.) ARAÇLARIN FENNİ MUAYENELERİ GEÇMEMİŞ OLACAK.</w:t>
            </w:r>
          </w:p>
          <w:p w:rsidR="0009481D" w:rsidRPr="001E18AC" w:rsidRDefault="0009481D" w:rsidP="004A4891">
            <w:pPr>
              <w:numPr>
                <w:ilvl w:val="0"/>
                <w:numId w:val="6"/>
              </w:numPr>
              <w:rPr>
                <w:rFonts w:ascii="Cambria" w:hAnsi="Cambria"/>
                <w:i/>
                <w:sz w:val="22"/>
              </w:rPr>
            </w:pPr>
            <w:r w:rsidRPr="001E18AC">
              <w:rPr>
                <w:rFonts w:ascii="Cambria" w:hAnsi="Cambria"/>
                <w:sz w:val="22"/>
              </w:rPr>
              <w:t xml:space="preserve">ŞİRKET YETKİLİSİ YADA SİGORTALI ÇALIŞANI ADINA EN AZ BİR ADET </w:t>
            </w:r>
            <w:r w:rsidRPr="001E18AC">
              <w:rPr>
                <w:rFonts w:ascii="Cambria" w:hAnsi="Cambria"/>
                <w:b/>
                <w:sz w:val="22"/>
              </w:rPr>
              <w:t>ORTA DÜZEY YÖNETİCİ 4</w:t>
            </w:r>
            <w:r w:rsidRPr="001E18AC">
              <w:rPr>
                <w:rFonts w:ascii="Cambria" w:hAnsi="Cambria"/>
                <w:sz w:val="22"/>
              </w:rPr>
              <w:t xml:space="preserve"> </w:t>
            </w:r>
            <w:r w:rsidRPr="001E18AC">
              <w:rPr>
                <w:rFonts w:ascii="Cambria" w:hAnsi="Cambria"/>
                <w:sz w:val="22"/>
                <w:u w:val="single"/>
              </w:rPr>
              <w:t>VEYA</w:t>
            </w:r>
            <w:r w:rsidRPr="001E18AC">
              <w:rPr>
                <w:rFonts w:ascii="Cambria" w:hAnsi="Cambria"/>
                <w:sz w:val="22"/>
              </w:rPr>
              <w:t xml:space="preserve"> </w:t>
            </w:r>
            <w:r w:rsidRPr="001E18AC">
              <w:rPr>
                <w:rFonts w:ascii="Cambria" w:hAnsi="Cambria"/>
                <w:b/>
                <w:sz w:val="22"/>
              </w:rPr>
              <w:t>ÜST DÜZEY YÖNETİCİ 4</w:t>
            </w:r>
            <w:r w:rsidRPr="001E18AC">
              <w:rPr>
                <w:rFonts w:ascii="Cambria" w:hAnsi="Cambria"/>
                <w:sz w:val="22"/>
              </w:rPr>
              <w:t xml:space="preserve"> MESLEKİ </w:t>
            </w:r>
            <w:proofErr w:type="gramStart"/>
            <w:r w:rsidRPr="001E18AC">
              <w:rPr>
                <w:rFonts w:ascii="Cambria" w:hAnsi="Cambria"/>
                <w:sz w:val="22"/>
              </w:rPr>
              <w:t>YETERLİLİK  BELGESİ</w:t>
            </w:r>
            <w:proofErr w:type="gramEnd"/>
            <w:r w:rsidRPr="001E18AC">
              <w:rPr>
                <w:rFonts w:ascii="Cambria" w:hAnsi="Cambria"/>
                <w:sz w:val="22"/>
              </w:rPr>
              <w:t>.</w:t>
            </w:r>
            <w:r w:rsidR="00A849F0" w:rsidRPr="001E18AC">
              <w:rPr>
                <w:rFonts w:ascii="Cambria" w:hAnsi="Cambria"/>
                <w:sz w:val="22"/>
              </w:rPr>
              <w:t xml:space="preserve"> </w:t>
            </w:r>
            <w:r w:rsidRPr="001E18AC">
              <w:rPr>
                <w:rFonts w:ascii="Cambria" w:hAnsi="Cambria"/>
                <w:sz w:val="22"/>
              </w:rPr>
              <w:t>(İLK BAŞVURULARDA 180 GÜN SÜRE VERİLMEKTEDİR.)</w:t>
            </w:r>
          </w:p>
          <w:p w:rsidR="00BF681E" w:rsidRPr="001E18AC" w:rsidRDefault="0009481D" w:rsidP="004A4891">
            <w:pPr>
              <w:numPr>
                <w:ilvl w:val="0"/>
                <w:numId w:val="6"/>
              </w:numPr>
              <w:rPr>
                <w:rFonts w:ascii="Cambria" w:hAnsi="Cambria"/>
                <w:sz w:val="20"/>
                <w:szCs w:val="22"/>
              </w:rPr>
            </w:pPr>
            <w:r w:rsidRPr="001E18AC">
              <w:rPr>
                <w:rFonts w:ascii="Cambria" w:hAnsi="Cambria"/>
                <w:sz w:val="22"/>
              </w:rPr>
              <w:t>YETKİ BELGESİ ÜCRETİ</w:t>
            </w:r>
            <w:r w:rsidRPr="001E18AC">
              <w:rPr>
                <w:rFonts w:ascii="Cambria" w:hAnsi="Cambria"/>
                <w:b/>
                <w:sz w:val="22"/>
              </w:rPr>
              <w:t xml:space="preserve"> </w:t>
            </w:r>
            <w:r w:rsidR="001E18AC">
              <w:rPr>
                <w:rFonts w:ascii="Cambria" w:hAnsi="Cambria"/>
                <w:b/>
                <w:sz w:val="22"/>
              </w:rPr>
              <w:t>63,331</w:t>
            </w:r>
            <w:r w:rsidRPr="001E18AC">
              <w:rPr>
                <w:rFonts w:ascii="Cambria" w:hAnsi="Cambria"/>
                <w:b/>
                <w:sz w:val="22"/>
              </w:rPr>
              <w:t xml:space="preserve">.00 TL+ </w:t>
            </w:r>
            <w:r w:rsidRPr="001E18AC">
              <w:rPr>
                <w:rFonts w:ascii="Cambria" w:hAnsi="Cambria"/>
                <w:sz w:val="22"/>
              </w:rPr>
              <w:t>ARAÇ BAŞI</w:t>
            </w:r>
            <w:r w:rsidR="001E18AC">
              <w:rPr>
                <w:rFonts w:ascii="Cambria" w:hAnsi="Cambria"/>
                <w:b/>
                <w:sz w:val="22"/>
              </w:rPr>
              <w:t xml:space="preserve"> 3,788</w:t>
            </w:r>
            <w:r w:rsidRPr="001E18AC">
              <w:rPr>
                <w:rFonts w:ascii="Cambria" w:hAnsi="Cambria"/>
                <w:b/>
                <w:sz w:val="22"/>
              </w:rPr>
              <w:t xml:space="preserve">.00 TL+ODA ÜCRETİ </w:t>
            </w:r>
            <w:r w:rsidR="001E18AC">
              <w:rPr>
                <w:rFonts w:ascii="Cambria" w:hAnsi="Cambria"/>
                <w:sz w:val="20"/>
                <w:szCs w:val="22"/>
              </w:rPr>
              <w:t>(2026</w:t>
            </w:r>
            <w:bookmarkStart w:id="0" w:name="_GoBack"/>
            <w:bookmarkEnd w:id="0"/>
            <w:r w:rsidR="00910373" w:rsidRPr="001E18AC">
              <w:rPr>
                <w:rFonts w:ascii="Cambria" w:hAnsi="Cambria"/>
                <w:sz w:val="20"/>
                <w:szCs w:val="22"/>
              </w:rPr>
              <w:t xml:space="preserve"> </w:t>
            </w:r>
            <w:r w:rsidRPr="001E18AC">
              <w:rPr>
                <w:rFonts w:ascii="Cambria" w:hAnsi="Cambria"/>
                <w:sz w:val="20"/>
                <w:szCs w:val="22"/>
              </w:rPr>
              <w:t>YILI FİYATI)</w:t>
            </w:r>
          </w:p>
          <w:p w:rsidR="00BF681E" w:rsidRPr="001E18AC" w:rsidRDefault="00BF681E" w:rsidP="004A4891">
            <w:pPr>
              <w:ind w:left="720"/>
              <w:rPr>
                <w:rFonts w:ascii="Cambria" w:hAnsi="Cambria"/>
                <w:sz w:val="20"/>
                <w:szCs w:val="22"/>
              </w:rPr>
            </w:pPr>
          </w:p>
          <w:p w:rsidR="0009481D" w:rsidRPr="001E18AC" w:rsidRDefault="0009481D" w:rsidP="004A4891">
            <w:pPr>
              <w:numPr>
                <w:ilvl w:val="0"/>
                <w:numId w:val="7"/>
              </w:numPr>
              <w:rPr>
                <w:b/>
                <w:sz w:val="14"/>
                <w:szCs w:val="16"/>
              </w:rPr>
            </w:pPr>
            <w:r w:rsidRPr="001E18AC">
              <w:rPr>
                <w:b/>
                <w:color w:val="FF0000"/>
                <w:sz w:val="14"/>
                <w:szCs w:val="16"/>
              </w:rPr>
              <w:t>ÖNEMLİ NOT:</w:t>
            </w:r>
            <w:r w:rsidRPr="001E18AC">
              <w:rPr>
                <w:b/>
                <w:sz w:val="14"/>
                <w:szCs w:val="16"/>
              </w:rPr>
              <w:t xml:space="preserve">  1. BAŞVURU SAHİBİNİN FAAL VERGİ MÜKELLEFİ OLMASI GEREKMEKTEDİR.</w:t>
            </w:r>
          </w:p>
          <w:p w:rsidR="0009481D" w:rsidRPr="001E18AC" w:rsidRDefault="00BF681E" w:rsidP="004A4891">
            <w:pPr>
              <w:ind w:left="2535"/>
              <w:rPr>
                <w:b/>
                <w:sz w:val="14"/>
                <w:szCs w:val="16"/>
              </w:rPr>
            </w:pPr>
            <w:r w:rsidRPr="001E18AC">
              <w:rPr>
                <w:b/>
                <w:sz w:val="14"/>
                <w:szCs w:val="16"/>
              </w:rPr>
              <w:t xml:space="preserve">  </w:t>
            </w:r>
            <w:r w:rsidR="0009481D" w:rsidRPr="001E18AC">
              <w:rPr>
                <w:b/>
                <w:sz w:val="14"/>
                <w:szCs w:val="16"/>
              </w:rPr>
              <w:t xml:space="preserve"> 2. BAŞVURU SAHİBİ YERİNE </w:t>
            </w:r>
            <w:proofErr w:type="gramStart"/>
            <w:r w:rsidR="0009481D" w:rsidRPr="001E18AC">
              <w:rPr>
                <w:b/>
                <w:sz w:val="14"/>
                <w:szCs w:val="16"/>
              </w:rPr>
              <w:t>VEKALETLE</w:t>
            </w:r>
            <w:proofErr w:type="gramEnd"/>
            <w:r w:rsidR="0009481D" w:rsidRPr="001E18AC">
              <w:rPr>
                <w:b/>
                <w:sz w:val="14"/>
                <w:szCs w:val="16"/>
              </w:rPr>
              <w:t xml:space="preserve"> İŞLEM YAPTIRANLARIN NOTERDEN</w:t>
            </w:r>
          </w:p>
          <w:p w:rsidR="0009481D" w:rsidRPr="001E18AC" w:rsidRDefault="00BF681E" w:rsidP="004A4891">
            <w:pPr>
              <w:ind w:left="2535"/>
              <w:rPr>
                <w:b/>
                <w:sz w:val="14"/>
                <w:szCs w:val="16"/>
              </w:rPr>
            </w:pPr>
            <w:r w:rsidRPr="001E18AC">
              <w:rPr>
                <w:b/>
                <w:sz w:val="14"/>
                <w:szCs w:val="16"/>
              </w:rPr>
              <w:t xml:space="preserve">    </w:t>
            </w:r>
            <w:r w:rsidR="0009481D" w:rsidRPr="001E18AC">
              <w:rPr>
                <w:b/>
                <w:sz w:val="14"/>
                <w:szCs w:val="16"/>
              </w:rPr>
              <w:t xml:space="preserve">ALDIKLARI </w:t>
            </w:r>
            <w:proofErr w:type="gramStart"/>
            <w:r w:rsidR="0009481D" w:rsidRPr="001E18AC">
              <w:rPr>
                <w:b/>
                <w:sz w:val="14"/>
                <w:szCs w:val="16"/>
              </w:rPr>
              <w:t>VEKALETNAMELERDE</w:t>
            </w:r>
            <w:proofErr w:type="gramEnd"/>
            <w:r w:rsidR="0009481D" w:rsidRPr="001E18AC">
              <w:rPr>
                <w:b/>
                <w:sz w:val="14"/>
                <w:szCs w:val="16"/>
              </w:rPr>
              <w:t xml:space="preserve"> TİCARET VE SANAYİ ODALARI İBARESİ</w:t>
            </w:r>
          </w:p>
          <w:p w:rsidR="0009481D" w:rsidRPr="001E18AC" w:rsidRDefault="0009481D" w:rsidP="004A4891">
            <w:pPr>
              <w:ind w:left="720"/>
              <w:rPr>
                <w:b/>
                <w:sz w:val="14"/>
                <w:szCs w:val="16"/>
              </w:rPr>
            </w:pPr>
            <w:r w:rsidRPr="001E18AC">
              <w:rPr>
                <w:b/>
                <w:sz w:val="14"/>
                <w:szCs w:val="16"/>
              </w:rPr>
              <w:t xml:space="preserve">            </w:t>
            </w:r>
            <w:r w:rsidR="00BF681E" w:rsidRPr="001E18AC">
              <w:rPr>
                <w:b/>
                <w:sz w:val="14"/>
                <w:szCs w:val="16"/>
              </w:rPr>
              <w:t xml:space="preserve">         </w:t>
            </w:r>
            <w:r w:rsidRPr="001E18AC">
              <w:rPr>
                <w:b/>
                <w:sz w:val="14"/>
                <w:szCs w:val="16"/>
              </w:rPr>
              <w:t xml:space="preserve">         </w:t>
            </w:r>
            <w:r w:rsidR="00BF681E" w:rsidRPr="001E18AC">
              <w:rPr>
                <w:b/>
                <w:sz w:val="14"/>
                <w:szCs w:val="16"/>
              </w:rPr>
              <w:t xml:space="preserve">                   </w:t>
            </w:r>
            <w:r w:rsidRPr="001E18AC">
              <w:rPr>
                <w:b/>
                <w:sz w:val="14"/>
                <w:szCs w:val="16"/>
              </w:rPr>
              <w:t xml:space="preserve"> GEÇMESİ GEREKMEKTEDİR.</w:t>
            </w:r>
          </w:p>
          <w:p w:rsidR="0009481D" w:rsidRPr="001E18AC" w:rsidRDefault="0009481D" w:rsidP="004A4891">
            <w:pPr>
              <w:ind w:left="720"/>
              <w:rPr>
                <w:b/>
                <w:sz w:val="14"/>
                <w:szCs w:val="16"/>
              </w:rPr>
            </w:pPr>
          </w:p>
          <w:p w:rsidR="001C3B12" w:rsidRPr="001E18AC" w:rsidRDefault="001C3B12" w:rsidP="004A4891">
            <w:pPr>
              <w:rPr>
                <w:rFonts w:ascii="Cambria" w:hAnsi="Cambria"/>
                <w:sz w:val="22"/>
              </w:rPr>
            </w:pPr>
          </w:p>
          <w:p w:rsidR="0009481D" w:rsidRPr="001C3B12" w:rsidRDefault="0009481D" w:rsidP="004A4891">
            <w:pPr>
              <w:jc w:val="center"/>
              <w:rPr>
                <w:rFonts w:ascii="Cambria" w:hAnsi="Cambria"/>
              </w:rPr>
            </w:pPr>
          </w:p>
        </w:tc>
      </w:tr>
    </w:tbl>
    <w:p w:rsidR="003F270C" w:rsidRPr="009F5BE1" w:rsidRDefault="003F270C" w:rsidP="00FE3878">
      <w:pPr>
        <w:ind w:left="426"/>
      </w:pPr>
    </w:p>
    <w:sectPr w:rsidR="003F270C" w:rsidRPr="009F5BE1" w:rsidSect="0009481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-15" w:right="1418" w:bottom="0" w:left="1418" w:header="24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2728C" w:rsidRDefault="0032728C" w:rsidP="00D65063">
      <w:r>
        <w:separator/>
      </w:r>
    </w:p>
  </w:endnote>
  <w:endnote w:type="continuationSeparator" w:id="0">
    <w:p w:rsidR="0032728C" w:rsidRDefault="0032728C" w:rsidP="00D650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C7FC2" w:rsidRDefault="00EC7FC2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481D" w:rsidRPr="0014772E" w:rsidRDefault="0009481D" w:rsidP="0009481D">
    <w:pPr>
      <w:tabs>
        <w:tab w:val="center" w:pos="4536"/>
        <w:tab w:val="right" w:pos="9072"/>
      </w:tabs>
      <w:jc w:val="center"/>
      <w:rPr>
        <w:b/>
        <w:bCs/>
      </w:rPr>
    </w:pPr>
    <w:r w:rsidRPr="0014772E">
      <w:rPr>
        <w:sz w:val="20"/>
        <w:szCs w:val="20"/>
      </w:rPr>
      <w:t xml:space="preserve">Sayfa </w:t>
    </w:r>
    <w:r w:rsidRPr="0014772E">
      <w:rPr>
        <w:b/>
        <w:bCs/>
      </w:rPr>
      <w:fldChar w:fldCharType="begin"/>
    </w:r>
    <w:r w:rsidRPr="0014772E">
      <w:rPr>
        <w:b/>
        <w:bCs/>
        <w:sz w:val="20"/>
        <w:szCs w:val="20"/>
      </w:rPr>
      <w:instrText>PAGE</w:instrText>
    </w:r>
    <w:r w:rsidRPr="0014772E">
      <w:rPr>
        <w:b/>
        <w:bCs/>
      </w:rPr>
      <w:fldChar w:fldCharType="separate"/>
    </w:r>
    <w:r w:rsidR="001E18AC">
      <w:rPr>
        <w:b/>
        <w:bCs/>
        <w:noProof/>
        <w:sz w:val="20"/>
        <w:szCs w:val="20"/>
      </w:rPr>
      <w:t>1</w:t>
    </w:r>
    <w:r w:rsidRPr="0014772E">
      <w:rPr>
        <w:b/>
        <w:bCs/>
      </w:rPr>
      <w:fldChar w:fldCharType="end"/>
    </w:r>
    <w:r w:rsidRPr="0014772E">
      <w:rPr>
        <w:sz w:val="20"/>
        <w:szCs w:val="20"/>
      </w:rPr>
      <w:t xml:space="preserve"> / </w:t>
    </w:r>
    <w:r w:rsidRPr="0014772E">
      <w:rPr>
        <w:b/>
        <w:bCs/>
      </w:rPr>
      <w:fldChar w:fldCharType="begin"/>
    </w:r>
    <w:r w:rsidRPr="0014772E">
      <w:rPr>
        <w:b/>
        <w:bCs/>
        <w:sz w:val="20"/>
        <w:szCs w:val="20"/>
      </w:rPr>
      <w:instrText>NUMPAGES</w:instrText>
    </w:r>
    <w:r w:rsidRPr="0014772E">
      <w:rPr>
        <w:b/>
        <w:bCs/>
      </w:rPr>
      <w:fldChar w:fldCharType="separate"/>
    </w:r>
    <w:r w:rsidR="001E18AC">
      <w:rPr>
        <w:b/>
        <w:bCs/>
        <w:noProof/>
        <w:sz w:val="20"/>
        <w:szCs w:val="20"/>
      </w:rPr>
      <w:t>1</w:t>
    </w:r>
    <w:r w:rsidRPr="0014772E"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C7FC2" w:rsidRDefault="00EC7FC2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2728C" w:rsidRDefault="0032728C" w:rsidP="00D65063">
      <w:r>
        <w:separator/>
      </w:r>
    </w:p>
  </w:footnote>
  <w:footnote w:type="continuationSeparator" w:id="0">
    <w:p w:rsidR="0032728C" w:rsidRDefault="0032728C" w:rsidP="00D6506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C7FC2" w:rsidRDefault="00EC7FC2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954" w:type="pct"/>
      <w:tblInd w:w="-885" w:type="dxa"/>
      <w:tblBorders>
        <w:bottom w:val="double" w:sz="4" w:space="0" w:color="auto"/>
      </w:tblBorders>
      <w:tblLook w:val="0000" w:firstRow="0" w:lastRow="0" w:firstColumn="0" w:lastColumn="0" w:noHBand="0" w:noVBand="0"/>
    </w:tblPr>
    <w:tblGrid>
      <w:gridCol w:w="1896"/>
      <w:gridCol w:w="8905"/>
    </w:tblGrid>
    <w:tr w:rsidR="0009481D" w:rsidRPr="0014772E" w:rsidTr="00101055">
      <w:trPr>
        <w:trHeight w:val="835"/>
      </w:trPr>
      <w:tc>
        <w:tcPr>
          <w:tcW w:w="547" w:type="pct"/>
          <w:vAlign w:val="center"/>
        </w:tcPr>
        <w:p w:rsidR="0009481D" w:rsidRPr="0014772E" w:rsidRDefault="00910373" w:rsidP="00101055">
          <w:pPr>
            <w:tabs>
              <w:tab w:val="center" w:pos="4536"/>
              <w:tab w:val="left" w:pos="7371"/>
              <w:tab w:val="left" w:pos="8222"/>
              <w:tab w:val="right" w:pos="8931"/>
              <w:tab w:val="right" w:pos="9072"/>
            </w:tabs>
            <w:rPr>
              <w:b/>
              <w:sz w:val="32"/>
              <w:szCs w:val="32"/>
            </w:rPr>
          </w:pPr>
          <w:r>
            <w:rPr>
              <w:noProof/>
            </w:rPr>
            <w:drawing>
              <wp:inline distT="0" distB="0" distL="0" distR="0">
                <wp:extent cx="1066800" cy="885825"/>
                <wp:effectExtent l="0" t="0" r="0" b="9525"/>
                <wp:docPr id="1" name="Resim 1" descr="fethiye-header-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fethiye-header-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66800" cy="885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53" w:type="pct"/>
          <w:vAlign w:val="center"/>
        </w:tcPr>
        <w:p w:rsidR="0009481D" w:rsidRPr="0014772E" w:rsidRDefault="00993664" w:rsidP="00101055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ind w:left="-503"/>
            <w:jc w:val="center"/>
            <w:rPr>
              <w:sz w:val="20"/>
              <w:szCs w:val="20"/>
            </w:rPr>
          </w:pPr>
          <w:r>
            <w:rPr>
              <w:b/>
              <w:sz w:val="28"/>
              <w:szCs w:val="28"/>
            </w:rPr>
            <w:t>K3</w:t>
          </w:r>
          <w:r w:rsidRPr="001076EE">
            <w:rPr>
              <w:b/>
              <w:sz w:val="28"/>
              <w:szCs w:val="28"/>
            </w:rPr>
            <w:t xml:space="preserve"> TÜRÜ YETKİ BELGESİ İÇİN İSTENEN EVRAKLAR</w:t>
          </w:r>
        </w:p>
      </w:tc>
    </w:tr>
  </w:tbl>
  <w:p w:rsidR="00B7773A" w:rsidRDefault="00B7773A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C7FC2" w:rsidRDefault="00EC7FC2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3B5E62"/>
    <w:multiLevelType w:val="hybridMultilevel"/>
    <w:tmpl w:val="615C98D2"/>
    <w:lvl w:ilvl="0" w:tplc="1B5E38F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5B367C"/>
    <w:multiLevelType w:val="hybridMultilevel"/>
    <w:tmpl w:val="96387370"/>
    <w:lvl w:ilvl="0" w:tplc="08F6398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BB66D5"/>
    <w:multiLevelType w:val="hybridMultilevel"/>
    <w:tmpl w:val="6648503E"/>
    <w:lvl w:ilvl="0" w:tplc="AC26D5F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436D6E92"/>
    <w:multiLevelType w:val="hybridMultilevel"/>
    <w:tmpl w:val="2C94A6C6"/>
    <w:lvl w:ilvl="0" w:tplc="70BA15E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792D60"/>
    <w:multiLevelType w:val="hybridMultilevel"/>
    <w:tmpl w:val="6DAA872A"/>
    <w:lvl w:ilvl="0" w:tplc="FE34AFA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52462166"/>
    <w:multiLevelType w:val="hybridMultilevel"/>
    <w:tmpl w:val="5A12EA1A"/>
    <w:lvl w:ilvl="0" w:tplc="9D6CB2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56943AA"/>
    <w:multiLevelType w:val="hybridMultilevel"/>
    <w:tmpl w:val="C0C86408"/>
    <w:lvl w:ilvl="0" w:tplc="FA1E1C6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6BCF3E65"/>
    <w:multiLevelType w:val="hybridMultilevel"/>
    <w:tmpl w:val="F57E7C84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ED10AAD"/>
    <w:multiLevelType w:val="hybridMultilevel"/>
    <w:tmpl w:val="87E275DE"/>
    <w:lvl w:ilvl="0" w:tplc="2FD20C3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4"/>
  </w:num>
  <w:num w:numId="5">
    <w:abstractNumId w:val="8"/>
  </w:num>
  <w:num w:numId="6">
    <w:abstractNumId w:val="3"/>
  </w:num>
  <w:num w:numId="7">
    <w:abstractNumId w:val="7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Tcyt7A0Mze2NLRQ0lEKTi0uzszPAykwqQUAvX0sziwAAAA="/>
  </w:docVars>
  <w:rsids>
    <w:rsidRoot w:val="003D18D3"/>
    <w:rsid w:val="00020E25"/>
    <w:rsid w:val="00045D2D"/>
    <w:rsid w:val="0005609E"/>
    <w:rsid w:val="000928DA"/>
    <w:rsid w:val="0009481D"/>
    <w:rsid w:val="0009535A"/>
    <w:rsid w:val="000A0297"/>
    <w:rsid w:val="000A2DFC"/>
    <w:rsid w:val="000D68D4"/>
    <w:rsid w:val="000F263C"/>
    <w:rsid w:val="000F3F3E"/>
    <w:rsid w:val="00101055"/>
    <w:rsid w:val="00115E9B"/>
    <w:rsid w:val="00151864"/>
    <w:rsid w:val="00152445"/>
    <w:rsid w:val="00162D14"/>
    <w:rsid w:val="00187F94"/>
    <w:rsid w:val="001A2014"/>
    <w:rsid w:val="001A7265"/>
    <w:rsid w:val="001C3B12"/>
    <w:rsid w:val="001C4AC3"/>
    <w:rsid w:val="001C5EFF"/>
    <w:rsid w:val="001D2D98"/>
    <w:rsid w:val="001E18AC"/>
    <w:rsid w:val="001F3664"/>
    <w:rsid w:val="0021655D"/>
    <w:rsid w:val="00226561"/>
    <w:rsid w:val="00255691"/>
    <w:rsid w:val="002559A0"/>
    <w:rsid w:val="00270B92"/>
    <w:rsid w:val="00275B4C"/>
    <w:rsid w:val="002A178E"/>
    <w:rsid w:val="002C10D2"/>
    <w:rsid w:val="002D42B9"/>
    <w:rsid w:val="002E3F92"/>
    <w:rsid w:val="003111F4"/>
    <w:rsid w:val="00324BBC"/>
    <w:rsid w:val="0032728C"/>
    <w:rsid w:val="003349A4"/>
    <w:rsid w:val="00355982"/>
    <w:rsid w:val="0035651E"/>
    <w:rsid w:val="00360060"/>
    <w:rsid w:val="0036228C"/>
    <w:rsid w:val="003713C9"/>
    <w:rsid w:val="00386464"/>
    <w:rsid w:val="00391501"/>
    <w:rsid w:val="00392BA2"/>
    <w:rsid w:val="003A42F4"/>
    <w:rsid w:val="003B2D34"/>
    <w:rsid w:val="003C52BD"/>
    <w:rsid w:val="003D18D3"/>
    <w:rsid w:val="003D7493"/>
    <w:rsid w:val="003E318E"/>
    <w:rsid w:val="003F270C"/>
    <w:rsid w:val="003F4039"/>
    <w:rsid w:val="00401299"/>
    <w:rsid w:val="00455222"/>
    <w:rsid w:val="004655F9"/>
    <w:rsid w:val="00471F3C"/>
    <w:rsid w:val="00473816"/>
    <w:rsid w:val="00474322"/>
    <w:rsid w:val="004A4891"/>
    <w:rsid w:val="004B4541"/>
    <w:rsid w:val="004B62D3"/>
    <w:rsid w:val="004D25B4"/>
    <w:rsid w:val="005143F0"/>
    <w:rsid w:val="005212F3"/>
    <w:rsid w:val="00524235"/>
    <w:rsid w:val="005260D7"/>
    <w:rsid w:val="00531C1F"/>
    <w:rsid w:val="00542D52"/>
    <w:rsid w:val="00545496"/>
    <w:rsid w:val="005527D7"/>
    <w:rsid w:val="0055482F"/>
    <w:rsid w:val="00586187"/>
    <w:rsid w:val="00594700"/>
    <w:rsid w:val="0059522E"/>
    <w:rsid w:val="00596833"/>
    <w:rsid w:val="005C2451"/>
    <w:rsid w:val="005D32C2"/>
    <w:rsid w:val="005E0E44"/>
    <w:rsid w:val="0065334C"/>
    <w:rsid w:val="006657E1"/>
    <w:rsid w:val="00690467"/>
    <w:rsid w:val="00691E8C"/>
    <w:rsid w:val="006A6E48"/>
    <w:rsid w:val="006C5299"/>
    <w:rsid w:val="006E5529"/>
    <w:rsid w:val="006E6F99"/>
    <w:rsid w:val="006F574F"/>
    <w:rsid w:val="00700A0D"/>
    <w:rsid w:val="00711FDE"/>
    <w:rsid w:val="00727352"/>
    <w:rsid w:val="00730FB2"/>
    <w:rsid w:val="00733A1F"/>
    <w:rsid w:val="007A7AAC"/>
    <w:rsid w:val="007B2338"/>
    <w:rsid w:val="007B5A55"/>
    <w:rsid w:val="007B7CDF"/>
    <w:rsid w:val="007D03D9"/>
    <w:rsid w:val="007D5011"/>
    <w:rsid w:val="007E0C33"/>
    <w:rsid w:val="007F1D1A"/>
    <w:rsid w:val="007F4E87"/>
    <w:rsid w:val="008023C5"/>
    <w:rsid w:val="00845B42"/>
    <w:rsid w:val="00854FE8"/>
    <w:rsid w:val="00876062"/>
    <w:rsid w:val="00884DC3"/>
    <w:rsid w:val="008A15EA"/>
    <w:rsid w:val="008A25D1"/>
    <w:rsid w:val="008B3546"/>
    <w:rsid w:val="008B5304"/>
    <w:rsid w:val="008B6F18"/>
    <w:rsid w:val="00910373"/>
    <w:rsid w:val="00932C58"/>
    <w:rsid w:val="009424B4"/>
    <w:rsid w:val="00993664"/>
    <w:rsid w:val="00993ABF"/>
    <w:rsid w:val="00994742"/>
    <w:rsid w:val="009A5B5D"/>
    <w:rsid w:val="009C664E"/>
    <w:rsid w:val="009C730A"/>
    <w:rsid w:val="009C76C5"/>
    <w:rsid w:val="009D0CEC"/>
    <w:rsid w:val="009E0918"/>
    <w:rsid w:val="009E7C98"/>
    <w:rsid w:val="009F35BD"/>
    <w:rsid w:val="009F5BE1"/>
    <w:rsid w:val="009F5F28"/>
    <w:rsid w:val="00A0246E"/>
    <w:rsid w:val="00A0712F"/>
    <w:rsid w:val="00A16AF7"/>
    <w:rsid w:val="00A26792"/>
    <w:rsid w:val="00A43CF1"/>
    <w:rsid w:val="00A46737"/>
    <w:rsid w:val="00A6551C"/>
    <w:rsid w:val="00A70C28"/>
    <w:rsid w:val="00A72298"/>
    <w:rsid w:val="00A743F7"/>
    <w:rsid w:val="00A849F0"/>
    <w:rsid w:val="00A8536B"/>
    <w:rsid w:val="00A87A1B"/>
    <w:rsid w:val="00A974FB"/>
    <w:rsid w:val="00AB4040"/>
    <w:rsid w:val="00AB694D"/>
    <w:rsid w:val="00AC007A"/>
    <w:rsid w:val="00AC2291"/>
    <w:rsid w:val="00AE24DB"/>
    <w:rsid w:val="00AE510A"/>
    <w:rsid w:val="00B42A14"/>
    <w:rsid w:val="00B44315"/>
    <w:rsid w:val="00B52791"/>
    <w:rsid w:val="00B7773A"/>
    <w:rsid w:val="00B81604"/>
    <w:rsid w:val="00B83B26"/>
    <w:rsid w:val="00B866A2"/>
    <w:rsid w:val="00B94D0C"/>
    <w:rsid w:val="00BA620D"/>
    <w:rsid w:val="00BC43E6"/>
    <w:rsid w:val="00BD24F2"/>
    <w:rsid w:val="00BD4014"/>
    <w:rsid w:val="00BE25D4"/>
    <w:rsid w:val="00BE6395"/>
    <w:rsid w:val="00BF679E"/>
    <w:rsid w:val="00BF681E"/>
    <w:rsid w:val="00C05E89"/>
    <w:rsid w:val="00C15C45"/>
    <w:rsid w:val="00C3147F"/>
    <w:rsid w:val="00C345FE"/>
    <w:rsid w:val="00C44545"/>
    <w:rsid w:val="00C468F5"/>
    <w:rsid w:val="00C5117E"/>
    <w:rsid w:val="00C55B77"/>
    <w:rsid w:val="00C568AC"/>
    <w:rsid w:val="00C80E42"/>
    <w:rsid w:val="00C901DF"/>
    <w:rsid w:val="00C91074"/>
    <w:rsid w:val="00C96D3C"/>
    <w:rsid w:val="00CB5FFF"/>
    <w:rsid w:val="00CE2F7D"/>
    <w:rsid w:val="00D320F1"/>
    <w:rsid w:val="00D43BBB"/>
    <w:rsid w:val="00D45FED"/>
    <w:rsid w:val="00D65063"/>
    <w:rsid w:val="00D8620A"/>
    <w:rsid w:val="00D97D86"/>
    <w:rsid w:val="00DA5C09"/>
    <w:rsid w:val="00DA7389"/>
    <w:rsid w:val="00DB5AA9"/>
    <w:rsid w:val="00DD4352"/>
    <w:rsid w:val="00DE4B97"/>
    <w:rsid w:val="00E02C1E"/>
    <w:rsid w:val="00E0347E"/>
    <w:rsid w:val="00E13591"/>
    <w:rsid w:val="00E14E4B"/>
    <w:rsid w:val="00E233FC"/>
    <w:rsid w:val="00E46D73"/>
    <w:rsid w:val="00E62044"/>
    <w:rsid w:val="00E731EA"/>
    <w:rsid w:val="00E81887"/>
    <w:rsid w:val="00EB3D14"/>
    <w:rsid w:val="00EB4302"/>
    <w:rsid w:val="00EC7FC2"/>
    <w:rsid w:val="00ED4137"/>
    <w:rsid w:val="00ED7C4A"/>
    <w:rsid w:val="00EE1FAE"/>
    <w:rsid w:val="00F0479D"/>
    <w:rsid w:val="00F05460"/>
    <w:rsid w:val="00F340F5"/>
    <w:rsid w:val="00F46F68"/>
    <w:rsid w:val="00F50F8B"/>
    <w:rsid w:val="00F57454"/>
    <w:rsid w:val="00F6720B"/>
    <w:rsid w:val="00F81C21"/>
    <w:rsid w:val="00FC2F2A"/>
    <w:rsid w:val="00FC3DC6"/>
    <w:rsid w:val="00FE3878"/>
    <w:rsid w:val="00FF1F17"/>
    <w:rsid w:val="00FF3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F5B2BB4A-8A20-4671-A2F6-B84F47449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sid w:val="00C345FE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D65063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rsid w:val="00D65063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D65063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D65063"/>
    <w:rPr>
      <w:sz w:val="24"/>
      <w:szCs w:val="24"/>
    </w:rPr>
  </w:style>
  <w:style w:type="paragraph" w:styleId="BalonMetni">
    <w:name w:val="Balloon Text"/>
    <w:basedOn w:val="Normal"/>
    <w:link w:val="BalonMetniChar"/>
    <w:rsid w:val="00D65063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D6506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89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5F43EB-40DF-4F4D-85CA-DC348331A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4</Words>
  <Characters>1962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K2 TÜRÜ YETKİ BELGESİ İÇİN İSTENEN EVRAKLAR</vt:lpstr>
    </vt:vector>
  </TitlesOfParts>
  <Company/>
  <LinksUpToDate>false</LinksUpToDate>
  <CharactersWithSpaces>23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2 TÜRÜ YETKİ BELGESİ İÇİN İSTENEN EVRAKLAR</dc:title>
  <dc:creator>pc</dc:creator>
  <cp:lastModifiedBy>Casper</cp:lastModifiedBy>
  <cp:revision>2</cp:revision>
  <cp:lastPrinted>2013-01-02T06:33:00Z</cp:lastPrinted>
  <dcterms:created xsi:type="dcterms:W3CDTF">2026-01-07T14:00:00Z</dcterms:created>
  <dcterms:modified xsi:type="dcterms:W3CDTF">2026-01-07T14:00:00Z</dcterms:modified>
</cp:coreProperties>
</file>